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0080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01DFD44" w:rsidR="007B4A91" w:rsidRDefault="0080080F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Assassian</w:t>
      </w:r>
      <w:proofErr w:type="spellEnd"/>
      <w:r>
        <w:rPr>
          <w:sz w:val="28"/>
          <w:szCs w:val="28"/>
        </w:rPr>
        <w:t xml:space="preserve"> killer</w:t>
      </w:r>
    </w:p>
    <w:p w14:paraId="34A9E19B" w14:textId="77777777" w:rsidR="007B4A91" w:rsidRDefault="0080080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5122569" w:rsidR="007B4A91" w:rsidRDefault="0080080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Killing everyone u see as </w:t>
      </w:r>
      <w:proofErr w:type="gramStart"/>
      <w:r>
        <w:rPr>
          <w:sz w:val="28"/>
          <w:szCs w:val="28"/>
        </w:rPr>
        <w:t>a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ssassian</w:t>
      </w:r>
      <w:proofErr w:type="spellEnd"/>
    </w:p>
    <w:p w14:paraId="3D632C61" w14:textId="77777777" w:rsidR="007B4A91" w:rsidRDefault="0080080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F76738A" w:rsidR="007B4A91" w:rsidRDefault="0080080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U are appointed as </w:t>
      </w:r>
      <w:proofErr w:type="gramStart"/>
      <w:r>
        <w:rPr>
          <w:sz w:val="28"/>
          <w:szCs w:val="28"/>
        </w:rPr>
        <w:t>a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ssassian</w:t>
      </w:r>
      <w:proofErr w:type="spellEnd"/>
      <w:r>
        <w:rPr>
          <w:sz w:val="28"/>
          <w:szCs w:val="28"/>
        </w:rPr>
        <w:t xml:space="preserve"> and have to kill everyone u see to </w:t>
      </w:r>
      <w:proofErr w:type="spellStart"/>
      <w:r>
        <w:rPr>
          <w:sz w:val="28"/>
          <w:szCs w:val="28"/>
        </w:rPr>
        <w:t>acomplea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ur</w:t>
      </w:r>
      <w:proofErr w:type="spellEnd"/>
      <w:r>
        <w:rPr>
          <w:sz w:val="28"/>
          <w:szCs w:val="28"/>
        </w:rPr>
        <w:t xml:space="preserve"> goal</w:t>
      </w:r>
    </w:p>
    <w:p w14:paraId="6102F988" w14:textId="77777777" w:rsidR="007B4A91" w:rsidRDefault="0080080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0080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0080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D736DD6" w:rsidR="007B4A91" w:rsidRDefault="008008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ssassi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94E021E" w:rsidR="007B4A91" w:rsidRDefault="008008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s everyone he sees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80080F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3E22FC2F" w:rsidR="0080080F" w:rsidRDefault="0080080F" w:rsidP="008008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F316D77" w:rsidR="0080080F" w:rsidRDefault="0080080F" w:rsidP="008008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b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64158A2" w:rsidR="0080080F" w:rsidRDefault="0080080F" w:rsidP="008008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s away from police and soldier</w:t>
            </w:r>
          </w:p>
        </w:tc>
      </w:tr>
      <w:tr w:rsidR="0080080F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4382D6D8" w:rsidR="0080080F" w:rsidRDefault="0080080F" w:rsidP="008008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D78F0C4" w:rsidR="0080080F" w:rsidRDefault="0080080F" w:rsidP="008008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3B94FF0" w:rsidR="0080080F" w:rsidRDefault="0080080F" w:rsidP="008008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ach</w:t>
            </w:r>
            <w:proofErr w:type="spellEnd"/>
            <w:r>
              <w:rPr>
                <w:sz w:val="28"/>
                <w:szCs w:val="28"/>
              </w:rPr>
              <w:t xml:space="preserve"> the robber</w:t>
            </w:r>
          </w:p>
        </w:tc>
      </w:tr>
      <w:tr w:rsidR="0080080F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5D059436" w:rsidR="0080080F" w:rsidRDefault="0080080F" w:rsidP="008008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A13CCC2" w:rsidR="0080080F" w:rsidRDefault="0080080F" w:rsidP="008008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di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4A312F5" w:rsidR="0080080F" w:rsidRDefault="0080080F" w:rsidP="0080080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the robber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5474B2E" w:rsidR="00556965" w:rsidRDefault="0080080F">
      <w:r>
        <w:t xml:space="preserve">We are </w:t>
      </w:r>
      <w:proofErr w:type="spellStart"/>
      <w:r>
        <w:t>assissian</w:t>
      </w:r>
      <w:proofErr w:type="spellEnd"/>
      <w:r>
        <w:t xml:space="preserve"> and we are killing the robber and police and soldier</w:t>
      </w:r>
    </w:p>
    <w:p w14:paraId="1C560CE8" w14:textId="2FAC261E" w:rsidR="007B4A91" w:rsidRDefault="0080080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0080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0080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0080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7885119" w:rsidR="007B4A91" w:rsidRDefault="0080080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t xml:space="preserve">by adding abilities 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00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1</Words>
  <Characters>1204</Characters>
  <Application>Microsoft Office Word</Application>
  <DocSecurity>0</DocSecurity>
  <Lines>10</Lines>
  <Paragraphs>2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emant Pardeshi</cp:lastModifiedBy>
  <cp:revision>4</cp:revision>
  <dcterms:created xsi:type="dcterms:W3CDTF">2021-03-18T05:03:00Z</dcterms:created>
  <dcterms:modified xsi:type="dcterms:W3CDTF">2022-03-12T09:45:00Z</dcterms:modified>
</cp:coreProperties>
</file>